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Виктория Копыл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87651"/>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87651"/>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487762"/>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487762"/>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692984"/>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692984"/>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287958"/>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287958"/>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37302"/>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37302"/>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97151"/>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97151"/>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16075"/>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16075"/>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70579"/>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70579"/>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624731"/>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624731"/>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2360697"/>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360697"/>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Виктория Копылова</dc:creator>
  <dc:language>ru-RU</dc:language>
  <cp:keywords/>
  <dcterms:created xsi:type="dcterms:W3CDTF">2025-02-26T09:34:55Z</dcterms:created>
  <dcterms:modified xsi:type="dcterms:W3CDTF">2025-02-26T09:3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